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ing</w:t>
      </w:r>
    </w:p>
    <w:bookmarkStart w:id="21" w:name="X7768ec64423c964601b23fd0a607329b8efd728"/>
    <w:p>
      <w:pPr>
        <w:pStyle w:val="Heading1"/>
      </w:pPr>
      <w:r>
        <w:t xml:space="preserve">SCHOLARSHIP APPLICATION LETTER FOR AUTOMOTIVE ENGINEERING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Department of Mechanical Engineering</w:t>
      </w:r>
      <w:r>
        <w:br/>
      </w:r>
      <w:r>
        <w:t xml:space="preserve">King Saud University</w:t>
      </w:r>
      <w:r>
        <w:br/>
      </w:r>
      <w:r>
        <w:t xml:space="preserve">Riyadh, Saudi Arabia</w:t>
      </w:r>
    </w:p>
    <w:bookmarkStart w:id="20" w:name="Xc7b7ec920853605ad4b4cac7ac2d5876699fc80"/>
    <w:p>
      <w:pPr>
        <w:pStyle w:val="Heading2"/>
      </w:pPr>
      <w:r>
        <w:t xml:space="preserve">Subject: Formal Application for Full Scholarship to Pursue Master's in Automotive Engineering</w:t>
      </w:r>
    </w:p>
    <w:p>
      <w:pPr>
        <w:pStyle w:val="FirstParagraph"/>
      </w:pPr>
      <w:r>
        <w:t xml:space="preserve">Dear Esteemed Members of the Admissions Committee,</w:t>
      </w:r>
    </w:p>
    <w:p>
      <w:pPr>
        <w:pStyle w:val="BodyText"/>
      </w:pPr>
      <w:r>
        <w:t xml:space="preserve">I am writing to express my profound enthusiasm for the opportunity to pursue a Master's degree in Automotive Engineering at King Saud University in Riyadh, Saudi Arabia. As an aspiring Automotive Engineer deeply committed to advancing sustainable mobility solutions within the Kingdom's Vision 2030 framework, I am submitting this Scholarship Application Letter with unwavering dedication to securing financial support for my academic journey. My aspiration aligns perfectly with Saudi Arabia Riyadh's strategic vision to transform the automotive sector into a cornerstone of economic diversification and technological innovation.</w:t>
      </w:r>
    </w:p>
    <w:p>
      <w:pPr>
        <w:pStyle w:val="BodyText"/>
      </w:pPr>
      <w:r>
        <w:t xml:space="preserve">My passion for automotive engineering was ignited during my undergraduate studies in Mechanical Engineering at [Your University], where I achieved a 3.8/4.0 GPA while completing specialized coursework in vehicle dynamics, alternative propulsion systems, and computational fluid dynamics. My final-year project—designing an energy-efficient hybrid powertrain prototype—earned departmental recognition and demonstrated my ability to translate theoretical knowledge into practical solutions. This experience solidified my resolve to specialize in electric vehicle (EV) technology, a field critically aligned with Saudi Arabia's ambitious National Strategy for Electric Vehicles and Riyadh's emerging role as the Middle East's automotive innovation hub.</w:t>
      </w:r>
    </w:p>
    <w:p>
      <w:pPr>
        <w:pStyle w:val="BodyText"/>
      </w:pPr>
      <w:r>
        <w:t xml:space="preserve">What makes this opportunity uniquely compelling for me is King Saud University's distinguished Automotive Research Center in Riyadh, which leads groundbreaking work in hydrogen fuel cells and smart mobility systems. The university’s partnership with Saudi Aramco on autonomous vehicle testing facilities and its proximity to the King Abdullah Economic City automotive cluster provide unparalleled access to industry-relevant research environments unavailable elsewhere. I am particularly eager to contribute to Professor [Name]'s ongoing projects on battery thermal management systems—a critical challenge for EVs operating in Riyadh's extreme climate conditions. This scholarship would enable me to fully immerse myself in these initiatives without financial constraints, accelerating my development as a skilled Automotive Engineer capable of addressing regional challenges.</w:t>
      </w:r>
    </w:p>
    <w:p>
      <w:pPr>
        <w:pStyle w:val="BodyText"/>
      </w:pPr>
      <w:r>
        <w:t xml:space="preserve">My commitment to Saudi Arabia's automotive advancement extends beyond academia. During my internship at [Local Automotive Company], I collaborated on retrofitting commercial fleets with regenerative braking systems, reducing fuel consumption by 18%—a project that directly supports the Kingdom's Green Economy goals. This experience taught me the importance of context-specific engineering solutions: while Western EV models struggle with desert temperatures, Riyadh requires vehicles engineered for 50°C+ ambient conditions and sand-resistant components. As an Automotive Engineer committed to localizing innovation, I plan to develop climate-adaptive vehicle technologies during my studies that address Saudi Arabia's unique environmental demands.</w:t>
      </w:r>
    </w:p>
    <w:p>
      <w:pPr>
        <w:pStyle w:val="BodyText"/>
      </w:pPr>
      <w:r>
        <w:t xml:space="preserve">Financial considerations necessitate this Scholarship Application Letter. My family's modest income as [Your Family Occupation] in [Your City] makes full tuition and living expenses unattainable without substantial support. A scholarship would alleviate this burden, allowing me to dedicate 100% of my focus to academic excellence and research. I have meticulously budgeted for my studies in Riyadh, where the cost of living remains significantly lower than Western counterparts while offering exceptional educational value—making this investment highly efficient for both my development and Saudi Arabia's technological advancement.</w:t>
      </w:r>
    </w:p>
    <w:p>
      <w:pPr>
        <w:pStyle w:val="BodyText"/>
      </w:pPr>
      <w:r>
        <w:t xml:space="preserve">My long-term vision aligns with Vision 2030's automotive transformation goals. I aim to establish a specialized R&amp;D center in Riyadh focused on desert-optimized EV components, creating high-value jobs while supporting the Kingdom's target of 40% electric vehicle adoption by 2035. My proposed research will directly contribute to Saudi Arabia's efforts to reduce petroleum dependence and develop exportable automotive technologies—a mission I believe can only be achieved through world-class education in Riyadh. As future Automotive Engineer leaders, we must design solutions for our region's challenges rather than importing Western models ill-suited for Middle Eastern conditions.</w:t>
      </w:r>
    </w:p>
    <w:p>
      <w:pPr>
        <w:pStyle w:val="BodyText"/>
      </w:pPr>
      <w:r>
        <w:t xml:space="preserve">Throughout my academic journey, I have actively demonstrated leadership and community engagement. As president of [University] Engineering Society, I organized workshops on sustainable transportation attracting 200+ students across Saudi Arabia. My volunteer work with [Local Organization] teaching robotics to underprivileged youth in Riyadh's suburbs reinforced my belief that technological progress must serve all societal segments—a principle I will champion as an Automotive Engineer committed to inclusive mobility solutions. These experiences have equipped me with the collaborative mindset essential for thriving in King Saud University's diverse academic environment.</w:t>
      </w:r>
    </w:p>
    <w:p>
      <w:pPr>
        <w:pStyle w:val="BodyText"/>
      </w:pPr>
      <w:r>
        <w:t xml:space="preserve">I recognize that Saudi Arabia Riyadh is undergoing a historic transformation where automotive engineering sits at the nexus of economic diversification, environmental stewardship, and technological leadership. My technical skills, regional commitment, and passion for context-driven innovation position me to maximize this scholarship opportunity. I am prepared to contribute immediately as a research assistant in the Automotive Research Center while embracing Saudi culture with respect—having already learned basic Arabic phrases and familiarized myself with local customs through my participation in [Related Activity].</w:t>
      </w:r>
    </w:p>
    <w:p>
      <w:pPr>
        <w:pStyle w:val="BodyText"/>
      </w:pPr>
      <w:r>
        <w:t xml:space="preserve">Thank you for considering my Scholarship Application Letter. I have attached all required documents, including transcripts, recommendation letters from Dr. [Professor's Name] (who supervised my hybrid vehicle project) and Mr. [Industry Mentor], and a detailed research proposal on "Thermal Management Solutions for Electric Vehicles in Extreme Desert Climates." I welcome the opportunity to discuss how my expertise as an emerging Automotive Engineer can contribute to King Saud University's mission of shaping Saudi Arabia Riyadh's automotive future. I am available for an interview at your earliest convenience and will follow up within two weeks.</w:t>
      </w:r>
    </w:p>
    <w:p>
      <w:pPr>
        <w:pStyle w:val="BodyText"/>
      </w:pPr>
      <w:r>
        <w:t xml:space="preserve">Sincerely,</w:t>
      </w:r>
    </w:p>
    <w:p>
      <w:pPr>
        <w:pStyle w:val="BodyText"/>
      </w:pPr>
      <w:r>
        <w:t xml:space="preserve">[Your Full Name]</w:t>
      </w:r>
    </w:p>
    <w:p>
      <w:pPr>
        <w:pStyle w:val="BodyText"/>
      </w:pPr>
      <w:r>
        <w:t xml:space="preserve">Word Count: 83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ing</dc:title>
  <dc:creator/>
  <dc:language>en</dc:language>
  <cp:keywords/>
  <dcterms:created xsi:type="dcterms:W3CDTF">2025-12-10T04:50:22Z</dcterms:created>
  <dcterms:modified xsi:type="dcterms:W3CDTF">2025-12-10T04:50:22Z</dcterms:modified>
</cp:coreProperties>
</file>

<file path=docProps/custom.xml><?xml version="1.0" encoding="utf-8"?>
<Properties xmlns="http://schemas.openxmlformats.org/officeDocument/2006/custom-properties" xmlns:vt="http://schemas.openxmlformats.org/officeDocument/2006/docPropsVTypes"/>
</file>